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431A6" w14:textId="77777777" w:rsidR="00C90B7A" w:rsidRDefault="001460CF" w:rsidP="00C90B7A">
      <w:pPr>
        <w:pStyle w:val="Heading1"/>
        <w:spacing w:before="0"/>
        <w:rPr>
          <w:rFonts w:asciiTheme="minorHAnsi" w:hAnsiTheme="minorHAnsi" w:cstheme="minorHAnsi"/>
        </w:rPr>
      </w:pPr>
      <w:r w:rsidRPr="00B655CF">
        <w:rPr>
          <w:rFonts w:asciiTheme="minorHAnsi" w:hAnsiTheme="minorHAnsi" w:cstheme="minorHAnsi"/>
        </w:rPr>
        <w:t>KS83301A</w:t>
      </w:r>
      <w:r w:rsidR="00706108">
        <w:rPr>
          <w:rFonts w:asciiTheme="minorHAnsi" w:hAnsiTheme="minorHAnsi" w:cstheme="minorHAnsi"/>
        </w:rPr>
        <w:t>/KS83301B</w:t>
      </w:r>
      <w:r w:rsidRPr="00B655CF">
        <w:rPr>
          <w:rFonts w:asciiTheme="minorHAnsi" w:hAnsiTheme="minorHAnsi" w:cstheme="minorHAnsi"/>
        </w:rPr>
        <w:t xml:space="preserve"> </w:t>
      </w:r>
      <w:r w:rsidR="00B655CF" w:rsidRPr="00B655CF">
        <w:rPr>
          <w:rFonts w:asciiTheme="minorHAnsi" w:hAnsiTheme="minorHAnsi" w:cstheme="minorHAnsi"/>
          <w:i/>
        </w:rPr>
        <w:t>Bluetooth</w:t>
      </w:r>
      <w:r w:rsidR="00B655CF" w:rsidRPr="00B655CF">
        <w:rPr>
          <w:rFonts w:asciiTheme="minorHAnsi" w:hAnsiTheme="minorHAnsi" w:cstheme="minorHAnsi"/>
        </w:rPr>
        <w:t xml:space="preserve">® </w:t>
      </w:r>
      <w:r w:rsidRPr="00B655CF">
        <w:rPr>
          <w:rFonts w:asciiTheme="minorHAnsi" w:hAnsiTheme="minorHAnsi" w:cstheme="minorHAnsi"/>
        </w:rPr>
        <w:t>L</w:t>
      </w:r>
      <w:r w:rsidR="00B655CF" w:rsidRPr="00B655CF">
        <w:rPr>
          <w:rFonts w:asciiTheme="minorHAnsi" w:hAnsiTheme="minorHAnsi" w:cstheme="minorHAnsi"/>
        </w:rPr>
        <w:t xml:space="preserve">ow </w:t>
      </w:r>
      <w:r w:rsidRPr="00B655CF">
        <w:rPr>
          <w:rFonts w:asciiTheme="minorHAnsi" w:hAnsiTheme="minorHAnsi" w:cstheme="minorHAnsi"/>
        </w:rPr>
        <w:t>E</w:t>
      </w:r>
      <w:r w:rsidR="00B655CF" w:rsidRPr="00B655CF">
        <w:rPr>
          <w:rFonts w:asciiTheme="minorHAnsi" w:hAnsiTheme="minorHAnsi" w:cstheme="minorHAnsi"/>
        </w:rPr>
        <w:t>nergy</w:t>
      </w:r>
      <w:r w:rsidRPr="00B655CF">
        <w:rPr>
          <w:rFonts w:asciiTheme="minorHAnsi" w:hAnsiTheme="minorHAnsi" w:cstheme="minorHAnsi"/>
        </w:rPr>
        <w:t xml:space="preserve"> 4.2 Signaling</w:t>
      </w:r>
      <w:r w:rsidR="00117783">
        <w:rPr>
          <w:rFonts w:asciiTheme="minorHAnsi" w:hAnsiTheme="minorHAnsi" w:cstheme="minorHAnsi"/>
        </w:rPr>
        <w:t>, KS83302A/KS83302B WLAN b/g/n</w:t>
      </w:r>
      <w:r w:rsidR="00C90B7A">
        <w:rPr>
          <w:rFonts w:asciiTheme="minorHAnsi" w:hAnsiTheme="minorHAnsi" w:cstheme="minorHAnsi"/>
        </w:rPr>
        <w:t xml:space="preserve"> Signaling</w:t>
      </w:r>
      <w:r w:rsidR="00117783">
        <w:rPr>
          <w:rFonts w:asciiTheme="minorHAnsi" w:hAnsiTheme="minorHAnsi" w:cstheme="minorHAnsi"/>
        </w:rPr>
        <w:t xml:space="preserve">, </w:t>
      </w:r>
    </w:p>
    <w:p w14:paraId="20919396" w14:textId="77777777" w:rsidR="001460CF" w:rsidRDefault="00117783" w:rsidP="00C90B7A">
      <w:pPr>
        <w:pStyle w:val="Heading1"/>
        <w:spacing w:befor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KS83304B </w:t>
      </w:r>
      <w:r w:rsidRPr="00B655CF">
        <w:rPr>
          <w:rFonts w:asciiTheme="minorHAnsi" w:hAnsiTheme="minorHAnsi" w:cstheme="minorHAnsi"/>
          <w:i/>
        </w:rPr>
        <w:t>Bluetooth</w:t>
      </w:r>
      <w:r w:rsidRPr="00B655CF">
        <w:rPr>
          <w:rFonts w:asciiTheme="minorHAnsi" w:hAnsiTheme="minorHAnsi" w:cstheme="minorHAnsi"/>
        </w:rPr>
        <w:t xml:space="preserve">® Low Energy </w:t>
      </w:r>
      <w:r>
        <w:rPr>
          <w:rFonts w:asciiTheme="minorHAnsi" w:hAnsiTheme="minorHAnsi" w:cstheme="minorHAnsi"/>
        </w:rPr>
        <w:t>5.0</w:t>
      </w:r>
      <w:r w:rsidRPr="00B655CF">
        <w:rPr>
          <w:rFonts w:asciiTheme="minorHAnsi" w:hAnsiTheme="minorHAnsi" w:cstheme="minorHAnsi"/>
        </w:rPr>
        <w:t xml:space="preserve"> Signaling</w:t>
      </w:r>
      <w:r w:rsidR="001460CF" w:rsidRPr="00B655C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nd Zigbee 3.0 signaling </w:t>
      </w:r>
      <w:r w:rsidR="001460CF" w:rsidRPr="00B655CF">
        <w:rPr>
          <w:rFonts w:asciiTheme="minorHAnsi" w:hAnsiTheme="minorHAnsi" w:cstheme="minorHAnsi"/>
        </w:rPr>
        <w:t>Measurement Suite</w:t>
      </w:r>
      <w:r>
        <w:rPr>
          <w:rFonts w:asciiTheme="minorHAnsi" w:hAnsiTheme="minorHAnsi" w:cstheme="minorHAnsi"/>
        </w:rPr>
        <w:t>s</w:t>
      </w:r>
    </w:p>
    <w:p w14:paraId="0BD792B9" w14:textId="77777777" w:rsidR="00706108" w:rsidRDefault="00706108" w:rsidP="00706108">
      <w:pPr>
        <w:pStyle w:val="Heading2"/>
      </w:pPr>
      <w:r>
        <w:t>Version 2019.</w:t>
      </w:r>
      <w:r w:rsidR="00D549C5">
        <w:t>1</w:t>
      </w:r>
      <w:r>
        <w:t>11</w:t>
      </w:r>
      <w:r w:rsidR="00D549C5">
        <w:t>3</w:t>
      </w:r>
      <w:r w:rsidR="004241B9">
        <w:t xml:space="preserve"> </w:t>
      </w:r>
    </w:p>
    <w:p w14:paraId="682483A5" w14:textId="21B8D1A3" w:rsidR="00D549C5" w:rsidRPr="00062F49" w:rsidRDefault="00D549C5" w:rsidP="00D549C5">
      <w:pPr>
        <w:pStyle w:val="ListParagraph"/>
        <w:numPr>
          <w:ilvl w:val="0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 xml:space="preserve">The driver now supports both 34999A </w:t>
      </w:r>
      <w:r w:rsidR="0033268C">
        <w:rPr>
          <w:rFonts w:eastAsia="Times New Roman"/>
        </w:rPr>
        <w:t xml:space="preserve">(requires firmware 15.07) </w:t>
      </w:r>
      <w:r w:rsidRPr="00062F49">
        <w:rPr>
          <w:rFonts w:eastAsia="Times New Roman"/>
        </w:rPr>
        <w:t>and 34999B module</w:t>
      </w:r>
      <w:r w:rsidR="004431A7" w:rsidRPr="00062F49">
        <w:rPr>
          <w:rFonts w:eastAsia="Times New Roman"/>
        </w:rPr>
        <w:t>s</w:t>
      </w:r>
      <w:r w:rsidR="0033268C">
        <w:rPr>
          <w:rFonts w:eastAsia="Times New Roman"/>
        </w:rPr>
        <w:t xml:space="preserve"> (requires firmware 20.02)</w:t>
      </w:r>
      <w:r w:rsidRPr="00062F49">
        <w:rPr>
          <w:rFonts w:eastAsia="Times New Roman"/>
        </w:rPr>
        <w:t>. File name</w:t>
      </w:r>
      <w:r w:rsidR="00062F49" w:rsidRPr="00062F49">
        <w:rPr>
          <w:rFonts w:eastAsia="Times New Roman"/>
        </w:rPr>
        <w:t xml:space="preserve"> is</w:t>
      </w:r>
      <w:r w:rsidRPr="00062F49">
        <w:rPr>
          <w:rFonts w:eastAsia="Times New Roman"/>
        </w:rPr>
        <w:t xml:space="preserve"> changed to Keysight.34999.dll</w:t>
      </w:r>
      <w:r w:rsidR="006749C5">
        <w:rPr>
          <w:rFonts w:eastAsia="Times New Roman"/>
        </w:rPr>
        <w:t xml:space="preserve"> to reflect this change.</w:t>
      </w:r>
    </w:p>
    <w:p w14:paraId="5BDB32DF" w14:textId="77777777" w:rsidR="00D549C5" w:rsidRPr="00062F49" w:rsidRDefault="00D549C5" w:rsidP="00D549C5">
      <w:pPr>
        <w:pStyle w:val="ListParagraph"/>
        <w:numPr>
          <w:ilvl w:val="1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 xml:space="preserve">KS83301B/A can only run on </w:t>
      </w:r>
      <w:r w:rsidR="006749C5">
        <w:rPr>
          <w:rFonts w:eastAsia="Times New Roman"/>
        </w:rPr>
        <w:t xml:space="preserve">the </w:t>
      </w:r>
      <w:r w:rsidRPr="00062F49">
        <w:rPr>
          <w:rFonts w:eastAsia="Times New Roman"/>
        </w:rPr>
        <w:t>34999A</w:t>
      </w:r>
      <w:r w:rsidR="00062F49" w:rsidRPr="00062F49">
        <w:rPr>
          <w:rFonts w:eastAsia="Times New Roman"/>
        </w:rPr>
        <w:t xml:space="preserve"> module.</w:t>
      </w:r>
    </w:p>
    <w:p w14:paraId="033B7E5D" w14:textId="77777777" w:rsidR="00D549C5" w:rsidRPr="00062F49" w:rsidRDefault="00D549C5" w:rsidP="00D549C5">
      <w:pPr>
        <w:pStyle w:val="ListParagraph"/>
        <w:numPr>
          <w:ilvl w:val="1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>KS83302B/A can run on both 34999A and 34999B</w:t>
      </w:r>
      <w:r w:rsidR="006749C5">
        <w:rPr>
          <w:rFonts w:eastAsia="Times New Roman"/>
        </w:rPr>
        <w:t xml:space="preserve"> modules.</w:t>
      </w:r>
    </w:p>
    <w:p w14:paraId="1C6B7819" w14:textId="77777777" w:rsidR="00D549C5" w:rsidRPr="00062F49" w:rsidRDefault="00D549C5" w:rsidP="00D549C5">
      <w:pPr>
        <w:pStyle w:val="ListParagraph"/>
        <w:numPr>
          <w:ilvl w:val="1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 xml:space="preserve">KS83304B and KS83305B can only run on </w:t>
      </w:r>
      <w:r w:rsidR="006749C5">
        <w:rPr>
          <w:rFonts w:eastAsia="Times New Roman"/>
        </w:rPr>
        <w:t xml:space="preserve">the </w:t>
      </w:r>
      <w:r w:rsidRPr="00062F49">
        <w:rPr>
          <w:rFonts w:eastAsia="Times New Roman"/>
        </w:rPr>
        <w:t>34999B</w:t>
      </w:r>
      <w:r w:rsidR="006749C5">
        <w:rPr>
          <w:rFonts w:eastAsia="Times New Roman"/>
        </w:rPr>
        <w:t xml:space="preserve"> module.</w:t>
      </w:r>
    </w:p>
    <w:p w14:paraId="61EB2768" w14:textId="77777777" w:rsidR="00D549C5" w:rsidRPr="00062F49" w:rsidRDefault="00D549C5" w:rsidP="00D549C5">
      <w:pPr>
        <w:pStyle w:val="ListParagraph"/>
        <w:numPr>
          <w:ilvl w:val="1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>Renamed 34999A in Bench Settings to 34999.</w:t>
      </w:r>
    </w:p>
    <w:p w14:paraId="19B31812" w14:textId="69919BD6" w:rsidR="00B7009B" w:rsidRPr="00A6639B" w:rsidRDefault="007D3858" w:rsidP="00B032E5">
      <w:pPr>
        <w:pStyle w:val="ListParagraph"/>
        <w:numPr>
          <w:ilvl w:val="0"/>
          <w:numId w:val="8"/>
        </w:numPr>
        <w:spacing w:line="252" w:lineRule="auto"/>
        <w:rPr>
          <w:rFonts w:eastAsia="Times New Roman"/>
        </w:rPr>
      </w:pPr>
      <w:r w:rsidRPr="00A6639B">
        <w:rPr>
          <w:rFonts w:eastAsia="Times New Roman"/>
        </w:rPr>
        <w:t xml:space="preserve">Enhance </w:t>
      </w:r>
      <w:r w:rsidR="00B032E5" w:rsidRPr="00A6639B">
        <w:rPr>
          <w:rFonts w:eastAsia="Times New Roman"/>
        </w:rPr>
        <w:t xml:space="preserve">the </w:t>
      </w:r>
      <w:r w:rsidRPr="00A6639B">
        <w:rPr>
          <w:rFonts w:eastAsia="Times New Roman"/>
        </w:rPr>
        <w:t xml:space="preserve">operation </w:t>
      </w:r>
      <w:r w:rsidR="00B7009B" w:rsidRPr="00A6639B">
        <w:rPr>
          <w:rFonts w:eastAsia="Times New Roman"/>
        </w:rPr>
        <w:t xml:space="preserve">of </w:t>
      </w:r>
      <w:r w:rsidR="00B302B4" w:rsidRPr="00A6639B">
        <w:rPr>
          <w:rFonts w:eastAsia="Times New Roman"/>
        </w:rPr>
        <w:t>active scan PER measurement</w:t>
      </w:r>
      <w:r w:rsidR="00AC4AB2" w:rsidRPr="00A6639B">
        <w:rPr>
          <w:rFonts w:eastAsia="Times New Roman"/>
        </w:rPr>
        <w:t xml:space="preserve"> and PER power sweep.</w:t>
      </w:r>
    </w:p>
    <w:p w14:paraId="4534225A" w14:textId="77777777" w:rsidR="00D549C5" w:rsidRPr="00062F49" w:rsidRDefault="00D549C5" w:rsidP="00D549C5">
      <w:pPr>
        <w:pStyle w:val="ListParagraph"/>
        <w:numPr>
          <w:ilvl w:val="0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 xml:space="preserve">Raw results of advertising Intervals are now included into </w:t>
      </w:r>
      <w:r w:rsidR="004431A7" w:rsidRPr="00062F49">
        <w:rPr>
          <w:rFonts w:eastAsia="Times New Roman"/>
        </w:rPr>
        <w:t xml:space="preserve">the </w:t>
      </w:r>
      <w:r w:rsidRPr="00062F49">
        <w:rPr>
          <w:rFonts w:eastAsia="Times New Roman"/>
        </w:rPr>
        <w:t>report.</w:t>
      </w:r>
    </w:p>
    <w:p w14:paraId="103F89C3" w14:textId="77777777" w:rsidR="00D549C5" w:rsidRPr="00062F49" w:rsidRDefault="00D549C5" w:rsidP="00D549C5">
      <w:pPr>
        <w:pStyle w:val="ListParagraph"/>
        <w:numPr>
          <w:ilvl w:val="0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>Added timestamp in simple csv listener.</w:t>
      </w:r>
    </w:p>
    <w:p w14:paraId="7094A4BA" w14:textId="77777777" w:rsidR="00D549C5" w:rsidRPr="00062F49" w:rsidRDefault="00D549C5" w:rsidP="00D549C5">
      <w:pPr>
        <w:pStyle w:val="ListParagraph"/>
        <w:numPr>
          <w:ilvl w:val="0"/>
          <w:numId w:val="6"/>
        </w:numPr>
        <w:spacing w:line="252" w:lineRule="auto"/>
        <w:rPr>
          <w:rFonts w:eastAsia="Times New Roman"/>
        </w:rPr>
      </w:pPr>
      <w:r w:rsidRPr="00062F49">
        <w:rPr>
          <w:rFonts w:eastAsia="Times New Roman"/>
        </w:rPr>
        <w:t>Added log information of the source of scan interval used in active scan related st</w:t>
      </w:r>
      <w:bookmarkStart w:id="0" w:name="_GoBack"/>
      <w:bookmarkEnd w:id="0"/>
      <w:r w:rsidRPr="00062F49">
        <w:rPr>
          <w:rFonts w:eastAsia="Times New Roman"/>
        </w:rPr>
        <w:t>ep.</w:t>
      </w:r>
    </w:p>
    <w:p w14:paraId="118057D4" w14:textId="77777777" w:rsidR="00A07C74" w:rsidRDefault="00A07C74" w:rsidP="00A07C74"/>
    <w:p w14:paraId="03B614FE" w14:textId="4B3477C2" w:rsidR="001460CF" w:rsidRPr="00D14D6C" w:rsidRDefault="00A36478">
      <w:pPr>
        <w:rPr>
          <w:u w:val="single"/>
        </w:rPr>
      </w:pPr>
      <w:r w:rsidRPr="00D14D6C">
        <w:rPr>
          <w:u w:val="single"/>
        </w:rPr>
        <w:t>Issue resolved:</w:t>
      </w:r>
    </w:p>
    <w:p w14:paraId="01BF1D39" w14:textId="3F3A1E3A" w:rsidR="00A36478" w:rsidRDefault="00D14D6C">
      <w:r>
        <w:t xml:space="preserve">Connection for </w:t>
      </w:r>
      <w:r w:rsidR="00A36478">
        <w:t>PER measurement</w:t>
      </w:r>
    </w:p>
    <w:p w14:paraId="7B5017DB" w14:textId="77777777" w:rsidR="001460CF" w:rsidRDefault="001460CF"/>
    <w:p w14:paraId="4AB0269E" w14:textId="77777777" w:rsidR="001460CF" w:rsidRDefault="001460CF"/>
    <w:sectPr w:rsidR="00146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40FA9"/>
    <w:multiLevelType w:val="hybridMultilevel"/>
    <w:tmpl w:val="15D4DA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8496D"/>
    <w:multiLevelType w:val="hybridMultilevel"/>
    <w:tmpl w:val="A684A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C80E76"/>
    <w:multiLevelType w:val="hybridMultilevel"/>
    <w:tmpl w:val="D8E2C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E58FF"/>
    <w:multiLevelType w:val="hybridMultilevel"/>
    <w:tmpl w:val="FE746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11978"/>
    <w:multiLevelType w:val="hybridMultilevel"/>
    <w:tmpl w:val="C4741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A7488"/>
    <w:multiLevelType w:val="hybridMultilevel"/>
    <w:tmpl w:val="B8DC4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CE6A98"/>
    <w:multiLevelType w:val="hybridMultilevel"/>
    <w:tmpl w:val="38A8E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6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TUzNLAwtjQ3MDZX0lEKTi0uzszPAykwqgUAiHpfYywAAAA="/>
  </w:docVars>
  <w:rsids>
    <w:rsidRoot w:val="002559D7"/>
    <w:rsid w:val="00012985"/>
    <w:rsid w:val="00062F49"/>
    <w:rsid w:val="00075A5C"/>
    <w:rsid w:val="000B3173"/>
    <w:rsid w:val="000C5E63"/>
    <w:rsid w:val="00102225"/>
    <w:rsid w:val="00117783"/>
    <w:rsid w:val="001460CF"/>
    <w:rsid w:val="00173CD0"/>
    <w:rsid w:val="002559D7"/>
    <w:rsid w:val="002A1EAF"/>
    <w:rsid w:val="0033268C"/>
    <w:rsid w:val="00383129"/>
    <w:rsid w:val="0038655C"/>
    <w:rsid w:val="00392715"/>
    <w:rsid w:val="003E7E5C"/>
    <w:rsid w:val="004241B9"/>
    <w:rsid w:val="00430B87"/>
    <w:rsid w:val="004431A7"/>
    <w:rsid w:val="004736FC"/>
    <w:rsid w:val="004A378C"/>
    <w:rsid w:val="005751D7"/>
    <w:rsid w:val="005B23F0"/>
    <w:rsid w:val="005E53A9"/>
    <w:rsid w:val="00666611"/>
    <w:rsid w:val="006749C5"/>
    <w:rsid w:val="006C63A8"/>
    <w:rsid w:val="006E7DF2"/>
    <w:rsid w:val="00703757"/>
    <w:rsid w:val="00706108"/>
    <w:rsid w:val="00720101"/>
    <w:rsid w:val="007C648C"/>
    <w:rsid w:val="007C689C"/>
    <w:rsid w:val="007D3858"/>
    <w:rsid w:val="00816592"/>
    <w:rsid w:val="00874F2F"/>
    <w:rsid w:val="00891071"/>
    <w:rsid w:val="00907498"/>
    <w:rsid w:val="00957977"/>
    <w:rsid w:val="00A07C74"/>
    <w:rsid w:val="00A24C00"/>
    <w:rsid w:val="00A33343"/>
    <w:rsid w:val="00A36478"/>
    <w:rsid w:val="00A5190F"/>
    <w:rsid w:val="00A6639B"/>
    <w:rsid w:val="00A756FB"/>
    <w:rsid w:val="00A827A5"/>
    <w:rsid w:val="00AB6D00"/>
    <w:rsid w:val="00AC4AB2"/>
    <w:rsid w:val="00B032E5"/>
    <w:rsid w:val="00B302B4"/>
    <w:rsid w:val="00B46B9A"/>
    <w:rsid w:val="00B57893"/>
    <w:rsid w:val="00B655CF"/>
    <w:rsid w:val="00B7009B"/>
    <w:rsid w:val="00BD2DE0"/>
    <w:rsid w:val="00BF4294"/>
    <w:rsid w:val="00C562C9"/>
    <w:rsid w:val="00C90B7A"/>
    <w:rsid w:val="00CA77B6"/>
    <w:rsid w:val="00CE22DE"/>
    <w:rsid w:val="00D14D6C"/>
    <w:rsid w:val="00D549C5"/>
    <w:rsid w:val="00E14C9B"/>
    <w:rsid w:val="00E64565"/>
    <w:rsid w:val="00EA1AAA"/>
    <w:rsid w:val="00F65E0C"/>
    <w:rsid w:val="00FC3735"/>
    <w:rsid w:val="00FC718E"/>
    <w:rsid w:val="00FC7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59DD0"/>
  <w15:chartTrackingRefBased/>
  <w15:docId w15:val="{7514375A-E82B-40DE-8DD9-64EB85594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60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C74"/>
    <w:pPr>
      <w:keepNext/>
      <w:keepLines/>
      <w:spacing w:before="280" w:after="2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9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60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7C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3C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C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8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LER,CHERYL (K-Loveland,ex1)</dc:creator>
  <cp:keywords/>
  <dc:description/>
  <cp:lastModifiedBy>Joo-Ann Beh</cp:lastModifiedBy>
  <cp:revision>3</cp:revision>
  <dcterms:created xsi:type="dcterms:W3CDTF">2019-12-09T08:39:00Z</dcterms:created>
  <dcterms:modified xsi:type="dcterms:W3CDTF">2019-12-17T02:45:00Z</dcterms:modified>
</cp:coreProperties>
</file>